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3147A9" w14:textId="77777777" w:rsidR="005B2FEA" w:rsidRDefault="005B2FEA" w:rsidP="005B2FEA">
      <w:pPr>
        <w:pStyle w:val="Title"/>
      </w:pPr>
      <w:r>
        <w:t>Ain Shams University</w:t>
      </w:r>
    </w:p>
    <w:p w14:paraId="4A96E25B" w14:textId="77777777" w:rsidR="005B2FEA" w:rsidRDefault="005B2FEA" w:rsidP="005B2FEA">
      <w:pPr>
        <w:pStyle w:val="Title"/>
      </w:pPr>
      <w:r>
        <w:t>CESS -CHEP</w:t>
      </w:r>
    </w:p>
    <w:p w14:paraId="19768D3C" w14:textId="77777777" w:rsidR="005B2FEA" w:rsidRPr="00E12B10" w:rsidRDefault="005B2FEA" w:rsidP="005B2FEA"/>
    <w:p w14:paraId="7414F7E8" w14:textId="77777777" w:rsidR="005B2FEA" w:rsidRDefault="005B2FEA" w:rsidP="005B2FEA">
      <w:pPr>
        <w:pStyle w:val="Title"/>
      </w:pPr>
    </w:p>
    <w:p w14:paraId="63777990" w14:textId="77777777" w:rsidR="005B2FEA" w:rsidRDefault="005B2FEA" w:rsidP="005B2FEA">
      <w:pPr>
        <w:pStyle w:val="Title"/>
      </w:pPr>
      <w:r>
        <w:t>Mohammed Ehab Elsaeed</w:t>
      </w:r>
    </w:p>
    <w:p w14:paraId="797F73EF" w14:textId="77777777" w:rsidR="005B2FEA" w:rsidRDefault="005B2FEA" w:rsidP="005B2FEA">
      <w:pPr>
        <w:pStyle w:val="Title"/>
      </w:pPr>
      <w:r>
        <w:t>16P8160</w:t>
      </w:r>
    </w:p>
    <w:p w14:paraId="298F83DF" w14:textId="77777777" w:rsidR="005B2FEA" w:rsidRPr="00C90A56" w:rsidRDefault="005B2FEA" w:rsidP="005B2FEA"/>
    <w:p w14:paraId="01C2D928" w14:textId="77777777" w:rsidR="005B2FEA" w:rsidRPr="00E12B10" w:rsidRDefault="005B2FEA" w:rsidP="005B2FEA"/>
    <w:p w14:paraId="2B119086" w14:textId="77777777" w:rsidR="005B2FEA" w:rsidRDefault="005B2FEA" w:rsidP="005B2FEA">
      <w:pPr>
        <w:pStyle w:val="Title"/>
      </w:pPr>
      <w:r>
        <w:t>CSE385</w:t>
      </w:r>
    </w:p>
    <w:p w14:paraId="5BE238FA" w14:textId="77777777" w:rsidR="005B2FEA" w:rsidRDefault="005B2FEA" w:rsidP="005B2FEA">
      <w:pPr>
        <w:pStyle w:val="Title"/>
      </w:pPr>
      <w:r>
        <w:t>Data Mining and Business Intelligence</w:t>
      </w:r>
    </w:p>
    <w:p w14:paraId="10B0A691" w14:textId="77777777" w:rsidR="005B2FEA" w:rsidRDefault="005B2FEA" w:rsidP="005B2FEA"/>
    <w:p w14:paraId="63F2B0B0" w14:textId="77777777" w:rsidR="005B2FEA" w:rsidRDefault="005B2FEA" w:rsidP="005B2FEA"/>
    <w:p w14:paraId="707129A0" w14:textId="77777777" w:rsidR="005B2FEA" w:rsidRDefault="005B2FEA" w:rsidP="005B2FEA">
      <w:pPr>
        <w:pStyle w:val="Title"/>
      </w:pPr>
      <w:r>
        <w:t>Instructor: Dr Mahmoud Mounir</w:t>
      </w:r>
      <w:r>
        <w:br/>
      </w:r>
    </w:p>
    <w:p w14:paraId="4056C939" w14:textId="77777777" w:rsidR="005B2FEA" w:rsidRDefault="005B2FEA" w:rsidP="005B2FEA">
      <w:pPr>
        <w:pStyle w:val="Title"/>
      </w:pPr>
      <w:r>
        <w:t>End Term Assessment Research Paper</w:t>
      </w:r>
    </w:p>
    <w:p w14:paraId="211F0C04" w14:textId="0EEE06EE" w:rsidR="000A2B7D" w:rsidRDefault="000A2B7D">
      <w:pPr>
        <w:ind w:left="0"/>
        <w:jc w:val="left"/>
        <w:rPr>
          <w:lang w:val="en-GB"/>
        </w:rPr>
      </w:pPr>
      <w:r>
        <w:rPr>
          <w:lang w:val="en-GB"/>
        </w:rPr>
        <w:br w:type="page"/>
      </w:r>
    </w:p>
    <w:p w14:paraId="5C8C93A7" w14:textId="46CA709A" w:rsidR="00C64CD3" w:rsidRDefault="001C24E5" w:rsidP="000A2B7D">
      <w:pPr>
        <w:pStyle w:val="Heading1"/>
        <w:rPr>
          <w:lang w:val="en-GB"/>
        </w:rPr>
      </w:pPr>
      <w:r>
        <w:rPr>
          <w:lang w:val="en-GB"/>
        </w:rPr>
        <w:lastRenderedPageBreak/>
        <w:t>The Dataset</w:t>
      </w:r>
    </w:p>
    <w:p w14:paraId="5F4EA8F2" w14:textId="27A7A042" w:rsidR="001C24E5" w:rsidRDefault="001C24E5" w:rsidP="001C24E5">
      <w:pPr>
        <w:rPr>
          <w:lang w:val="en-GB"/>
        </w:rPr>
      </w:pPr>
    </w:p>
    <w:p w14:paraId="64BBDC3D" w14:textId="77777777" w:rsidR="001C24E5" w:rsidRDefault="001C24E5" w:rsidP="001C24E5">
      <w:pPr>
        <w:rPr>
          <w:lang w:val="en-GB"/>
        </w:rPr>
      </w:pPr>
    </w:p>
    <w:sectPr w:rsidR="001C24E5" w:rsidSect="00F72557">
      <w:pgSz w:w="11906" w:h="16838"/>
      <w:pgMar w:top="720" w:right="720" w:bottom="720" w:left="720" w:header="708" w:footer="708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7B675D"/>
    <w:multiLevelType w:val="hybridMultilevel"/>
    <w:tmpl w:val="2BA00320"/>
    <w:lvl w:ilvl="0" w:tplc="10780A8A">
      <w:start w:val="1"/>
      <w:numFmt w:val="decimal"/>
      <w:lvlText w:val="1.%1. "/>
      <w:lvlJc w:val="left"/>
      <w:pPr>
        <w:ind w:left="720" w:hanging="360"/>
      </w:pPr>
      <w:rPr>
        <w:rFonts w:hint="default"/>
      </w:rPr>
    </w:lvl>
    <w:lvl w:ilvl="1" w:tplc="6582A8EA">
      <w:start w:val="1"/>
      <w:numFmt w:val="decimal"/>
      <w:lvlText w:val="1.%2. "/>
      <w:lvlJc w:val="left"/>
      <w:pPr>
        <w:ind w:left="1440" w:hanging="360"/>
      </w:pPr>
      <w:rPr>
        <w:rFonts w:hint="default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3E1AE0"/>
    <w:multiLevelType w:val="hybridMultilevel"/>
    <w:tmpl w:val="8B8E3E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8F4051"/>
    <w:multiLevelType w:val="hybridMultilevel"/>
    <w:tmpl w:val="4BAA14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D955A9"/>
    <w:multiLevelType w:val="hybridMultilevel"/>
    <w:tmpl w:val="EB70BCB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8F795A"/>
    <w:multiLevelType w:val="hybridMultilevel"/>
    <w:tmpl w:val="6FA80F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B1256D"/>
    <w:multiLevelType w:val="hybridMultilevel"/>
    <w:tmpl w:val="8D2A0C86"/>
    <w:lvl w:ilvl="0" w:tplc="EE689506">
      <w:start w:val="1"/>
      <w:numFmt w:val="decimal"/>
      <w:pStyle w:val="OrderedList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C45D87"/>
    <w:multiLevelType w:val="hybridMultilevel"/>
    <w:tmpl w:val="AFA8341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3E1831"/>
    <w:multiLevelType w:val="hybridMultilevel"/>
    <w:tmpl w:val="42B0C474"/>
    <w:lvl w:ilvl="0" w:tplc="C2B059B0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DFD39C8"/>
    <w:multiLevelType w:val="hybridMultilevel"/>
    <w:tmpl w:val="B9C2E24C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14C2049"/>
    <w:multiLevelType w:val="multilevel"/>
    <w:tmpl w:val="FEDE166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0" w15:restartNumberingAfterBreak="0">
    <w:nsid w:val="54923000"/>
    <w:multiLevelType w:val="hybridMultilevel"/>
    <w:tmpl w:val="45F07DE6"/>
    <w:lvl w:ilvl="0" w:tplc="08090019">
      <w:start w:val="1"/>
      <w:numFmt w:val="lowerLetter"/>
      <w:lvlText w:val="%1.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58310E42"/>
    <w:multiLevelType w:val="hybridMultilevel"/>
    <w:tmpl w:val="3D8EC66E"/>
    <w:lvl w:ilvl="0" w:tplc="10780A8A">
      <w:start w:val="1"/>
      <w:numFmt w:val="decimal"/>
      <w:lvlText w:val="1.%1. 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34341"/>
    <w:multiLevelType w:val="hybridMultilevel"/>
    <w:tmpl w:val="8B00143E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B0347C"/>
    <w:multiLevelType w:val="hybridMultilevel"/>
    <w:tmpl w:val="5E346DF6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2667BB"/>
    <w:multiLevelType w:val="hybridMultilevel"/>
    <w:tmpl w:val="95F2FAF2"/>
    <w:lvl w:ilvl="0" w:tplc="D46CCEDC">
      <w:start w:val="1"/>
      <w:numFmt w:val="bullet"/>
      <w:lvlText w:val=""/>
      <w:lvlJc w:val="left"/>
      <w:pPr>
        <w:ind w:left="720" w:hanging="360"/>
      </w:pPr>
      <w:rPr>
        <w:rFonts w:ascii="Wingdings" w:hAnsi="Wingdings" w:cs="Wingdings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256708"/>
    <w:multiLevelType w:val="hybridMultilevel"/>
    <w:tmpl w:val="B9EE983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616084B"/>
    <w:multiLevelType w:val="hybridMultilevel"/>
    <w:tmpl w:val="92C289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292388"/>
    <w:multiLevelType w:val="hybridMultilevel"/>
    <w:tmpl w:val="39B6775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7"/>
  </w:num>
  <w:num w:numId="2">
    <w:abstractNumId w:val="16"/>
  </w:num>
  <w:num w:numId="3">
    <w:abstractNumId w:val="17"/>
  </w:num>
  <w:num w:numId="4">
    <w:abstractNumId w:val="10"/>
  </w:num>
  <w:num w:numId="5">
    <w:abstractNumId w:val="8"/>
  </w:num>
  <w:num w:numId="6">
    <w:abstractNumId w:val="15"/>
  </w:num>
  <w:num w:numId="7">
    <w:abstractNumId w:val="11"/>
  </w:num>
  <w:num w:numId="8">
    <w:abstractNumId w:val="0"/>
  </w:num>
  <w:num w:numId="9">
    <w:abstractNumId w:val="9"/>
  </w:num>
  <w:num w:numId="10">
    <w:abstractNumId w:val="2"/>
  </w:num>
  <w:num w:numId="11">
    <w:abstractNumId w:val="5"/>
  </w:num>
  <w:num w:numId="12">
    <w:abstractNumId w:val="5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4"/>
  </w:num>
  <w:num w:numId="15">
    <w:abstractNumId w:val="12"/>
  </w:num>
  <w:num w:numId="16">
    <w:abstractNumId w:val="3"/>
  </w:num>
  <w:num w:numId="17">
    <w:abstractNumId w:val="13"/>
  </w:num>
  <w:num w:numId="18">
    <w:abstractNumId w:val="14"/>
  </w:num>
  <w:num w:numId="19">
    <w:abstractNumId w:val="1"/>
  </w:num>
  <w:num w:numId="20">
    <w:abstractNumId w:val="6"/>
  </w:num>
  <w:num w:numId="2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2MTQxMrc0NjK3MDZT0lEKTi0uzszPAymwqAUAipqgmiwAAAA="/>
  </w:docVars>
  <w:rsids>
    <w:rsidRoot w:val="00C74E95"/>
    <w:rsid w:val="00007E62"/>
    <w:rsid w:val="00014F6E"/>
    <w:rsid w:val="00032347"/>
    <w:rsid w:val="000340D0"/>
    <w:rsid w:val="00043897"/>
    <w:rsid w:val="00065DB6"/>
    <w:rsid w:val="00072E97"/>
    <w:rsid w:val="000810AF"/>
    <w:rsid w:val="00084209"/>
    <w:rsid w:val="00096069"/>
    <w:rsid w:val="000A0EB7"/>
    <w:rsid w:val="000A1D56"/>
    <w:rsid w:val="000A2B7D"/>
    <w:rsid w:val="000B2A82"/>
    <w:rsid w:val="000C3714"/>
    <w:rsid w:val="000C5595"/>
    <w:rsid w:val="000D6A63"/>
    <w:rsid w:val="000D79C8"/>
    <w:rsid w:val="000E67F0"/>
    <w:rsid w:val="000E7291"/>
    <w:rsid w:val="000F59D3"/>
    <w:rsid w:val="001210E6"/>
    <w:rsid w:val="001231D4"/>
    <w:rsid w:val="00124F47"/>
    <w:rsid w:val="001405B1"/>
    <w:rsid w:val="00150AD3"/>
    <w:rsid w:val="00154C48"/>
    <w:rsid w:val="001655ED"/>
    <w:rsid w:val="00170B54"/>
    <w:rsid w:val="00170EA9"/>
    <w:rsid w:val="00177E3D"/>
    <w:rsid w:val="00191706"/>
    <w:rsid w:val="001935F6"/>
    <w:rsid w:val="001A2C4B"/>
    <w:rsid w:val="001C24E5"/>
    <w:rsid w:val="001D7F37"/>
    <w:rsid w:val="001F07A9"/>
    <w:rsid w:val="00206F92"/>
    <w:rsid w:val="00207613"/>
    <w:rsid w:val="00212988"/>
    <w:rsid w:val="0021337F"/>
    <w:rsid w:val="002347EE"/>
    <w:rsid w:val="0023777C"/>
    <w:rsid w:val="00242C2F"/>
    <w:rsid w:val="0024371B"/>
    <w:rsid w:val="002528A9"/>
    <w:rsid w:val="00252F51"/>
    <w:rsid w:val="00260C8A"/>
    <w:rsid w:val="002674EB"/>
    <w:rsid w:val="0028596C"/>
    <w:rsid w:val="00293C51"/>
    <w:rsid w:val="002B0E47"/>
    <w:rsid w:val="002C049C"/>
    <w:rsid w:val="002C3B3A"/>
    <w:rsid w:val="002C63A6"/>
    <w:rsid w:val="002D2FCF"/>
    <w:rsid w:val="00325719"/>
    <w:rsid w:val="00325873"/>
    <w:rsid w:val="00343B2D"/>
    <w:rsid w:val="003608A0"/>
    <w:rsid w:val="0036254D"/>
    <w:rsid w:val="00375F41"/>
    <w:rsid w:val="003811EF"/>
    <w:rsid w:val="00386AC8"/>
    <w:rsid w:val="0039680E"/>
    <w:rsid w:val="003B693E"/>
    <w:rsid w:val="003B7ADE"/>
    <w:rsid w:val="003D3DB9"/>
    <w:rsid w:val="003D4BDE"/>
    <w:rsid w:val="003E4BF2"/>
    <w:rsid w:val="003E5E7B"/>
    <w:rsid w:val="003E69B6"/>
    <w:rsid w:val="003F1E4E"/>
    <w:rsid w:val="00402910"/>
    <w:rsid w:val="00404D8B"/>
    <w:rsid w:val="004131C0"/>
    <w:rsid w:val="004228DB"/>
    <w:rsid w:val="00423686"/>
    <w:rsid w:val="00455D08"/>
    <w:rsid w:val="00466F88"/>
    <w:rsid w:val="0047702C"/>
    <w:rsid w:val="0048623D"/>
    <w:rsid w:val="0048724D"/>
    <w:rsid w:val="0049253A"/>
    <w:rsid w:val="004A61A0"/>
    <w:rsid w:val="004D6A3E"/>
    <w:rsid w:val="004D7CA1"/>
    <w:rsid w:val="004E13ED"/>
    <w:rsid w:val="00503EAA"/>
    <w:rsid w:val="00512D8D"/>
    <w:rsid w:val="00514F74"/>
    <w:rsid w:val="00515556"/>
    <w:rsid w:val="005179BA"/>
    <w:rsid w:val="00520403"/>
    <w:rsid w:val="00524106"/>
    <w:rsid w:val="00530976"/>
    <w:rsid w:val="00537FC7"/>
    <w:rsid w:val="005459BD"/>
    <w:rsid w:val="00556FE9"/>
    <w:rsid w:val="00562FFC"/>
    <w:rsid w:val="00576DBE"/>
    <w:rsid w:val="00582F3D"/>
    <w:rsid w:val="00585145"/>
    <w:rsid w:val="005A75B4"/>
    <w:rsid w:val="005B2FEA"/>
    <w:rsid w:val="005B4119"/>
    <w:rsid w:val="005C2A9D"/>
    <w:rsid w:val="005E7F09"/>
    <w:rsid w:val="005F313A"/>
    <w:rsid w:val="005F4DD3"/>
    <w:rsid w:val="00603501"/>
    <w:rsid w:val="00606459"/>
    <w:rsid w:val="0062336A"/>
    <w:rsid w:val="00663935"/>
    <w:rsid w:val="00663A41"/>
    <w:rsid w:val="00671F92"/>
    <w:rsid w:val="00682BEB"/>
    <w:rsid w:val="00686942"/>
    <w:rsid w:val="00695413"/>
    <w:rsid w:val="00697E4E"/>
    <w:rsid w:val="006A06BB"/>
    <w:rsid w:val="006A15F0"/>
    <w:rsid w:val="006B55BE"/>
    <w:rsid w:val="006B72F9"/>
    <w:rsid w:val="006D5461"/>
    <w:rsid w:val="006E0D49"/>
    <w:rsid w:val="00711A07"/>
    <w:rsid w:val="00737338"/>
    <w:rsid w:val="0075541E"/>
    <w:rsid w:val="007603E0"/>
    <w:rsid w:val="00762B95"/>
    <w:rsid w:val="00774C76"/>
    <w:rsid w:val="00776621"/>
    <w:rsid w:val="007826FA"/>
    <w:rsid w:val="0079405F"/>
    <w:rsid w:val="007A1C9B"/>
    <w:rsid w:val="007A5619"/>
    <w:rsid w:val="007C5388"/>
    <w:rsid w:val="007D1275"/>
    <w:rsid w:val="007E1BDE"/>
    <w:rsid w:val="007E5114"/>
    <w:rsid w:val="007E6F02"/>
    <w:rsid w:val="007F004F"/>
    <w:rsid w:val="0082415A"/>
    <w:rsid w:val="008273E0"/>
    <w:rsid w:val="008462C0"/>
    <w:rsid w:val="00846891"/>
    <w:rsid w:val="00861890"/>
    <w:rsid w:val="00866128"/>
    <w:rsid w:val="008670F8"/>
    <w:rsid w:val="00877764"/>
    <w:rsid w:val="008A4A7C"/>
    <w:rsid w:val="008A72CD"/>
    <w:rsid w:val="008C033B"/>
    <w:rsid w:val="008C7475"/>
    <w:rsid w:val="008D0B88"/>
    <w:rsid w:val="008E57DF"/>
    <w:rsid w:val="00906AF2"/>
    <w:rsid w:val="00913445"/>
    <w:rsid w:val="009153BB"/>
    <w:rsid w:val="0092196D"/>
    <w:rsid w:val="00922212"/>
    <w:rsid w:val="0094084E"/>
    <w:rsid w:val="00940B24"/>
    <w:rsid w:val="009571F3"/>
    <w:rsid w:val="00963475"/>
    <w:rsid w:val="00967942"/>
    <w:rsid w:val="0097587D"/>
    <w:rsid w:val="00994B10"/>
    <w:rsid w:val="009A2DAE"/>
    <w:rsid w:val="009C53A0"/>
    <w:rsid w:val="009D58A4"/>
    <w:rsid w:val="009D7162"/>
    <w:rsid w:val="009E6B79"/>
    <w:rsid w:val="00A02594"/>
    <w:rsid w:val="00A03F02"/>
    <w:rsid w:val="00A15DD2"/>
    <w:rsid w:val="00A162C5"/>
    <w:rsid w:val="00A217C5"/>
    <w:rsid w:val="00A22FC2"/>
    <w:rsid w:val="00A37051"/>
    <w:rsid w:val="00A44C0F"/>
    <w:rsid w:val="00A56521"/>
    <w:rsid w:val="00A62640"/>
    <w:rsid w:val="00A63B50"/>
    <w:rsid w:val="00A63CFA"/>
    <w:rsid w:val="00A672F6"/>
    <w:rsid w:val="00A85AAB"/>
    <w:rsid w:val="00A97CA7"/>
    <w:rsid w:val="00AA5CBD"/>
    <w:rsid w:val="00AA5EBC"/>
    <w:rsid w:val="00AD02E0"/>
    <w:rsid w:val="00AE0B91"/>
    <w:rsid w:val="00AE792C"/>
    <w:rsid w:val="00AF20A4"/>
    <w:rsid w:val="00AF601D"/>
    <w:rsid w:val="00B16B24"/>
    <w:rsid w:val="00B16CC1"/>
    <w:rsid w:val="00B21714"/>
    <w:rsid w:val="00B2557E"/>
    <w:rsid w:val="00B52C55"/>
    <w:rsid w:val="00B77583"/>
    <w:rsid w:val="00B8013C"/>
    <w:rsid w:val="00B81062"/>
    <w:rsid w:val="00B965D3"/>
    <w:rsid w:val="00BC2D99"/>
    <w:rsid w:val="00BF02D2"/>
    <w:rsid w:val="00BF307C"/>
    <w:rsid w:val="00BF420F"/>
    <w:rsid w:val="00BF61A7"/>
    <w:rsid w:val="00BF7963"/>
    <w:rsid w:val="00C10770"/>
    <w:rsid w:val="00C16D58"/>
    <w:rsid w:val="00C2513E"/>
    <w:rsid w:val="00C30E44"/>
    <w:rsid w:val="00C3231B"/>
    <w:rsid w:val="00C52180"/>
    <w:rsid w:val="00C54018"/>
    <w:rsid w:val="00C64CD3"/>
    <w:rsid w:val="00C74E95"/>
    <w:rsid w:val="00CA3B38"/>
    <w:rsid w:val="00CB32CE"/>
    <w:rsid w:val="00CB788A"/>
    <w:rsid w:val="00CC6EFC"/>
    <w:rsid w:val="00D03955"/>
    <w:rsid w:val="00D16917"/>
    <w:rsid w:val="00D176FA"/>
    <w:rsid w:val="00D436DE"/>
    <w:rsid w:val="00D65EEF"/>
    <w:rsid w:val="00D85915"/>
    <w:rsid w:val="00D91E31"/>
    <w:rsid w:val="00D94EDA"/>
    <w:rsid w:val="00D96E43"/>
    <w:rsid w:val="00DA5D2F"/>
    <w:rsid w:val="00E06AAD"/>
    <w:rsid w:val="00E16AA3"/>
    <w:rsid w:val="00E25232"/>
    <w:rsid w:val="00E253D4"/>
    <w:rsid w:val="00E40876"/>
    <w:rsid w:val="00E509B6"/>
    <w:rsid w:val="00E6166A"/>
    <w:rsid w:val="00E80395"/>
    <w:rsid w:val="00E8465B"/>
    <w:rsid w:val="00EA0E96"/>
    <w:rsid w:val="00EC228B"/>
    <w:rsid w:val="00EC22B4"/>
    <w:rsid w:val="00EE7BBC"/>
    <w:rsid w:val="00F24C0F"/>
    <w:rsid w:val="00F35A69"/>
    <w:rsid w:val="00F437D0"/>
    <w:rsid w:val="00F529DC"/>
    <w:rsid w:val="00F603C0"/>
    <w:rsid w:val="00F65167"/>
    <w:rsid w:val="00F72557"/>
    <w:rsid w:val="00F72F63"/>
    <w:rsid w:val="00F8245B"/>
    <w:rsid w:val="00FA3423"/>
    <w:rsid w:val="00FA3E2E"/>
    <w:rsid w:val="00FA78C7"/>
    <w:rsid w:val="00FB13CB"/>
    <w:rsid w:val="00FE1EC2"/>
    <w:rsid w:val="00FF4C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59E26B"/>
  <w15:chartTrackingRefBased/>
  <w15:docId w15:val="{BA4F24D2-C69A-4480-941B-2492D2DFB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5E7B"/>
    <w:pPr>
      <w:ind w:left="720"/>
      <w:jc w:val="both"/>
    </w:pPr>
    <w:rPr>
      <w:rFonts w:cstheme="minorHAnsi"/>
      <w:sz w:val="28"/>
      <w:szCs w:val="28"/>
      <w:lang w:val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07A9"/>
    <w:pPr>
      <w:keepNext/>
      <w:keepLines/>
      <w:numPr>
        <w:numId w:val="9"/>
      </w:numPr>
      <w:spacing w:before="240" w:after="0" w:line="25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44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24F47"/>
    <w:pPr>
      <w:keepNext/>
      <w:keepLines/>
      <w:numPr>
        <w:ilvl w:val="1"/>
        <w:numId w:val="9"/>
      </w:numPr>
      <w:spacing w:before="40" w:after="0" w:line="256" w:lineRule="auto"/>
      <w:ind w:left="1296"/>
      <w:outlineLvl w:val="1"/>
    </w:pPr>
    <w:rPr>
      <w:rFonts w:ascii="Calibri" w:eastAsiaTheme="majorEastAsia" w:hAnsi="Calibri" w:cs="Calibri"/>
      <w:color w:val="2F5496" w:themeColor="accent1" w:themeShade="BF"/>
      <w:sz w:val="32"/>
      <w:szCs w:val="24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2C4B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77E3D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77E3D"/>
    <w:pPr>
      <w:keepNext/>
      <w:keepLines/>
      <w:numPr>
        <w:ilvl w:val="4"/>
        <w:numId w:val="9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77E3D"/>
    <w:pPr>
      <w:keepNext/>
      <w:keepLines/>
      <w:numPr>
        <w:ilvl w:val="5"/>
        <w:numId w:val="9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77E3D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77E3D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77E3D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65D3"/>
    <w:pPr>
      <w:contextualSpacing/>
    </w:pPr>
  </w:style>
  <w:style w:type="character" w:styleId="Hyperlink">
    <w:name w:val="Hyperlink"/>
    <w:uiPriority w:val="99"/>
    <w:unhideWhenUsed/>
    <w:rsid w:val="00242C2F"/>
    <w:rPr>
      <w:color w:val="0563C1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F07A9"/>
    <w:rPr>
      <w:rFonts w:asciiTheme="majorHAnsi" w:eastAsiaTheme="majorEastAsia" w:hAnsiTheme="majorHAnsi" w:cstheme="majorBidi"/>
      <w:b/>
      <w:bCs/>
      <w:color w:val="2F5496" w:themeColor="accent1" w:themeShade="BF"/>
      <w:sz w:val="44"/>
      <w:szCs w:val="44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24F47"/>
    <w:rPr>
      <w:rFonts w:ascii="Calibri" w:eastAsiaTheme="majorEastAsia" w:hAnsi="Calibri" w:cs="Calibri"/>
      <w:color w:val="2F5496" w:themeColor="accent1" w:themeShade="BF"/>
      <w:sz w:val="32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1A2C4B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77E3D"/>
    <w:rPr>
      <w:rFonts w:asciiTheme="majorHAnsi" w:eastAsiaTheme="majorEastAsia" w:hAnsiTheme="majorHAnsi" w:cstheme="majorBidi"/>
      <w:i/>
      <w:iCs/>
      <w:color w:val="2F5496" w:themeColor="accent1" w:themeShade="BF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77E3D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77E3D"/>
    <w:rPr>
      <w:rFonts w:asciiTheme="majorHAnsi" w:eastAsiaTheme="majorEastAsia" w:hAnsiTheme="majorHAnsi" w:cstheme="majorBidi"/>
      <w:color w:val="1F3763" w:themeColor="accent1" w:themeShade="7F"/>
      <w:sz w:val="28"/>
      <w:szCs w:val="2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77E3D"/>
    <w:rPr>
      <w:rFonts w:asciiTheme="majorHAnsi" w:eastAsiaTheme="majorEastAsia" w:hAnsiTheme="majorHAnsi" w:cstheme="majorBidi"/>
      <w:i/>
      <w:iCs/>
      <w:color w:val="1F3763" w:themeColor="accent1" w:themeShade="7F"/>
      <w:sz w:val="28"/>
      <w:szCs w:val="28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77E3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77E3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FA3423"/>
    <w:pPr>
      <w:numPr>
        <w:numId w:val="0"/>
      </w:numPr>
      <w:jc w:val="left"/>
      <w:outlineLvl w:val="9"/>
    </w:pPr>
    <w:rPr>
      <w:b w:val="0"/>
      <w:bCs w:val="0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47702C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47702C"/>
    <w:pPr>
      <w:spacing w:after="100"/>
    </w:pPr>
  </w:style>
  <w:style w:type="paragraph" w:customStyle="1" w:styleId="OrderedList">
    <w:name w:val="Ordered List"/>
    <w:basedOn w:val="ListParagraph"/>
    <w:link w:val="OrderedListChar"/>
    <w:qFormat/>
    <w:rsid w:val="002C049C"/>
    <w:pPr>
      <w:numPr>
        <w:numId w:val="11"/>
      </w:numPr>
    </w:pPr>
  </w:style>
  <w:style w:type="character" w:customStyle="1" w:styleId="OrderedListChar">
    <w:name w:val="Ordered List Char"/>
    <w:basedOn w:val="DefaultParagraphFont"/>
    <w:link w:val="OrderedList"/>
    <w:rsid w:val="002C049C"/>
    <w:rPr>
      <w:rFonts w:cstheme="minorHAnsi"/>
      <w:sz w:val="28"/>
      <w:szCs w:val="28"/>
    </w:rPr>
  </w:style>
  <w:style w:type="paragraph" w:customStyle="1" w:styleId="ForImages">
    <w:name w:val="For Images"/>
    <w:autoRedefine/>
    <w:qFormat/>
    <w:rsid w:val="009D58A4"/>
    <w:pPr>
      <w:jc w:val="center"/>
    </w:pPr>
    <w:rPr>
      <w:rFonts w:cstheme="minorHAnsi"/>
      <w:noProof/>
      <w:sz w:val="28"/>
      <w:szCs w:val="28"/>
    </w:rPr>
  </w:style>
  <w:style w:type="paragraph" w:styleId="Caption">
    <w:name w:val="caption"/>
    <w:basedOn w:val="Normal"/>
    <w:next w:val="Normal"/>
    <w:autoRedefine/>
    <w:uiPriority w:val="35"/>
    <w:unhideWhenUsed/>
    <w:qFormat/>
    <w:rsid w:val="00CA3B38"/>
    <w:pPr>
      <w:spacing w:after="200" w:line="240" w:lineRule="auto"/>
      <w:jc w:val="center"/>
    </w:pPr>
    <w:rPr>
      <w:i/>
      <w:iCs/>
      <w:color w:val="44546A" w:themeColor="text2"/>
      <w:sz w:val="24"/>
      <w:szCs w:val="18"/>
    </w:rPr>
  </w:style>
  <w:style w:type="paragraph" w:styleId="TableofFigures">
    <w:name w:val="table of figures"/>
    <w:basedOn w:val="Normal"/>
    <w:next w:val="Normal"/>
    <w:uiPriority w:val="99"/>
    <w:unhideWhenUsed/>
    <w:rsid w:val="003811EF"/>
    <w:pPr>
      <w:spacing w:after="0"/>
      <w:ind w:left="0"/>
    </w:pPr>
  </w:style>
  <w:style w:type="paragraph" w:styleId="NoSpacing">
    <w:name w:val="No Spacing"/>
    <w:uiPriority w:val="1"/>
    <w:qFormat/>
    <w:rsid w:val="003811EF"/>
    <w:pPr>
      <w:spacing w:after="0" w:line="240" w:lineRule="auto"/>
      <w:ind w:left="720"/>
      <w:jc w:val="both"/>
    </w:pPr>
    <w:rPr>
      <w:rFonts w:cstheme="minorHAnsi"/>
      <w:sz w:val="28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47702C"/>
    <w:pPr>
      <w:spacing w:after="100"/>
      <w:ind w:left="1440"/>
    </w:pPr>
  </w:style>
  <w:style w:type="table" w:styleId="TableGrid">
    <w:name w:val="Table Grid"/>
    <w:basedOn w:val="TableNormal"/>
    <w:uiPriority w:val="59"/>
    <w:rsid w:val="0086189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Theme">
    <w:name w:val="Table Theme"/>
    <w:basedOn w:val="TableNormal"/>
    <w:uiPriority w:val="99"/>
    <w:semiHidden/>
    <w:unhideWhenUsed/>
    <w:rsid w:val="00A85AAB"/>
    <w:pPr>
      <w:spacing w:after="200" w:line="276" w:lineRule="auto"/>
    </w:pPr>
    <w:rPr>
      <w:lang w:val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5B2FEA"/>
    <w:pPr>
      <w:spacing w:after="0" w:line="240" w:lineRule="auto"/>
      <w:ind w:left="0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</w:rPr>
  </w:style>
  <w:style w:type="character" w:customStyle="1" w:styleId="TitleChar">
    <w:name w:val="Title Char"/>
    <w:basedOn w:val="DefaultParagraphFont"/>
    <w:link w:val="Title"/>
    <w:uiPriority w:val="10"/>
    <w:rsid w:val="005B2FE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83896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5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5E87197-4773-41A3-B802-090BFE87A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ed Ehab Elsaeed</dc:creator>
  <cp:keywords/>
  <dc:description/>
  <cp:lastModifiedBy>Mohammed Ehab Elsaeed Abelkarim</cp:lastModifiedBy>
  <cp:revision>116</cp:revision>
  <cp:lastPrinted>2020-03-13T21:58:00Z</cp:lastPrinted>
  <dcterms:created xsi:type="dcterms:W3CDTF">2020-03-12T12:32:00Z</dcterms:created>
  <dcterms:modified xsi:type="dcterms:W3CDTF">2020-05-30T15:40:00Z</dcterms:modified>
</cp:coreProperties>
</file>